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roject</w:t>
      </w:r>
      <w:r>
        <w:t xml:space="preserve"> </w:t>
      </w:r>
      <w:r>
        <w:t xml:space="preserve">Manager</w:t>
      </w:r>
    </w:p>
    <w:bookmarkStart w:id="22" w:name="Xe66dd157aabda4c0c87ef8fcee5dae31d937adb"/>
    <w:p>
      <w:pPr>
        <w:pStyle w:val="Heading1"/>
      </w:pPr>
      <w:r>
        <w:t xml:space="preserve">SCHOLARSHIP APPLICATION LETTER FOR PROJECT MANAGEMENT EXCELLENCE IN AUSTRALIA SYDNEY</w:t>
      </w:r>
    </w:p>
    <w:p>
      <w:pPr>
        <w:pStyle w:val="FirstParagraph"/>
      </w:pPr>
      <w:r>
        <w:t xml:space="preserve">[Your Full Name]</w:t>
      </w:r>
    </w:p>
    <w:p>
      <w:pPr>
        <w:pStyle w:val="BodyText"/>
      </w:pPr>
      <w:r>
        <w:t xml:space="preserve">[Your Address]</w:t>
      </w:r>
    </w:p>
    <w:p>
      <w:pPr>
        <w:pStyle w:val="BodyText"/>
      </w:pPr>
      <w:r>
        <w:t xml:space="preserve">[City, Postcode]</w:t>
      </w:r>
    </w:p>
    <w:p>
      <w:pPr>
        <w:pStyle w:val="BodyText"/>
      </w:pPr>
      <w:r>
        <w:t xml:space="preserve">[Email Address] | [Phone Number] | [Date]</w:t>
      </w:r>
    </w:p>
    <w:bookmarkStart w:id="20" w:name="scholarship-selection-committee"/>
    <w:p>
      <w:pPr>
        <w:pStyle w:val="Heading2"/>
      </w:pPr>
      <w:r>
        <w:t xml:space="preserve">Scholarship Selection Committee</w:t>
      </w:r>
    </w:p>
    <w:p>
      <w:pPr>
        <w:pStyle w:val="FirstParagraph"/>
      </w:pPr>
      <w:r>
        <w:t xml:space="preserve">International Education Foundation for Project Excellence (IEFPE)</w:t>
      </w:r>
    </w:p>
    <w:p>
      <w:pPr>
        <w:pStyle w:val="BodyText"/>
      </w:pPr>
      <w:r>
        <w:t xml:space="preserve">Sydney, New South Wales</w:t>
      </w:r>
    </w:p>
    <w:bookmarkEnd w:id="20"/>
    <w:bookmarkStart w:id="21" w:name="X3722e57d33c911c8b00349abc69209347cf15c5"/>
    <w:p>
      <w:pPr>
        <w:pStyle w:val="Heading2"/>
      </w:pPr>
      <w:r>
        <w:t xml:space="preserve">Subject: Scholarship Application Letter for Advanced Project Management Certification in Australia Sydney</w:t>
      </w:r>
    </w:p>
    <w:p>
      <w:pPr>
        <w:pStyle w:val="FirstParagraph"/>
      </w:pPr>
      <w:r>
        <w:t xml:space="preserve">Dear Esteemed Selection Committee,</w:t>
      </w:r>
    </w:p>
    <w:p>
      <w:pPr>
        <w:pStyle w:val="BodyText"/>
      </w:pPr>
      <w:r>
        <w:t xml:space="preserve">It is with profound enthusiasm and unwavering dedication that I submit my Scholarship Application Letter for the prestigious International Project Management Excellence Scholarship. As an ambitious professional currently advancing my career as a certified Project Manager, I have meticulously prepared this application to demonstrate how this scholarship will catalyze my contribution to Australia Sydney's dynamic business ecosystem. This opportunity represents far more than financial assistance—it is the strategic bridge connecting my professional aspirations with Australia's premier project management landscape.</w:t>
      </w:r>
    </w:p>
    <w:p>
      <w:pPr>
        <w:pStyle w:val="BodyText"/>
      </w:pPr>
      <w:r>
        <w:t xml:space="preserve">With over five years of hands-on experience leading complex projects across diverse industries including infrastructure development and technology integration, I have consistently delivered results that exceed stakeholder expectations. My recent role as a Project Coordinator at Global Solutions Pty Ltd in Melbourne involved managing a $4.2M digital transformation initiative for a major Australian banking client, where I successfully reduced implementation timelines by 23% through agile methodology adoption. This experience crystallized my understanding of how exceptional project management serves as the cornerstone of organizational success—a conviction deeply resonant with Australia Sydney's position as a global hub for innovation and infrastructure.</w:t>
      </w:r>
    </w:p>
    <w:p>
      <w:pPr>
        <w:pStyle w:val="BodyText"/>
      </w:pPr>
      <w:r>
        <w:t xml:space="preserve">What distinguishes my aspiration is the strategic alignment between my professional trajectory and Sydney's unique economic ecosystem. Australia Sydney stands at the epicenter of national development, where initiatives like the $12 billion Western Sydney Airport project and burgeoning fintech sector demand sophisticated Project Manager expertise. The city's blend of multicultural business environments, cutting-edge infrastructure demands, and emphasis on sustainable development creates an unparalleled laboratory for project management excellence. My goal is not merely to work within this ecosystem but to actively shape its future through advanced methodologies I will acquire through this scholarship.</w:t>
      </w:r>
    </w:p>
    <w:p>
      <w:pPr>
        <w:pStyle w:val="BodyText"/>
      </w:pPr>
      <w:r>
        <w:t xml:space="preserve">My proposed study path—enrolling in the Master of Project Management (Advanced) at the University of Technology Sydney (UTS)—directly addresses critical skill gaps in Australia's project management sector. The curriculum’s focus on ESG integration, complex stakeholder management in multicultural contexts, and AI-driven project analytics aligns precisely with Sydney's most pressing industry challenges. I specifically seek to master the "Integrated Project Delivery" framework being pioneered by NSW Government agencies, which is transforming how major infrastructure projects are executed across Australia Sydney. This scholarship would enable me to access this specialized training without compromising my current professional commitments or accumulating unsustainable debt.</w:t>
      </w:r>
    </w:p>
    <w:p>
      <w:pPr>
        <w:pStyle w:val="BodyText"/>
      </w:pPr>
      <w:r>
        <w:t xml:space="preserve">What sets my Scholarship Application Letter apart is the depth of my strategic planning for post-qualification impact in Australia Sydney. Upon completion, I will immediately join the Project Management Institute (PMI) Australia's Sydney Chapter and partner with Infrastructure NSW to develop a mentorship program for emerging Project Managers from culturally diverse backgrounds—a demographic significantly underrepresented in senior project leadership roles. I have already secured preliminary support from two major Sydney-based organizations: the NSW Government’s Major Projects Division, which has offered pilot project opportunities, and the Australian Institute of Project Management (AIPM), which has committed to placing scholarship recipients within their industry-accredited training pathways.</w:t>
      </w:r>
    </w:p>
    <w:p>
      <w:pPr>
        <w:pStyle w:val="BodyText"/>
      </w:pPr>
      <w:r>
        <w:t xml:space="preserve">My commitment to Australia Sydney extends beyond professional ambition. I have actively engaged with this community through volunteering at the Sydney Youth Project Management Initiative, where I mentored 15 high-school students in developing project plans for local community gardens. This experience revealed how project management principles empower communities—especially those in Western Sydney's rapidly growing suburbs—to drive their own development. One participant, a young woman from a migrant background, is now pursuing a certificate in project coordination after our collaboration, exemplifying how Project Manager leadership can create multi-generational impact.</w:t>
      </w:r>
    </w:p>
    <w:p>
      <w:pPr>
        <w:pStyle w:val="BodyText"/>
      </w:pPr>
      <w:r>
        <w:t xml:space="preserve">I recognize that Australia Sydney faces critical challenges requiring next-generation Project Managers: climate-resilient infrastructure planning in coastal areas, integration of Indigenous knowledge systems into development projects, and digital transformation across public services. My proposed research during the master's program will focus on "Cultural Intelligence Frameworks for Infrastructure Projects in Multi-Ethnic Urban Environments," directly addressing these gaps. This research will culminate in a practical toolkit for Sydney-based project teams to enhance stakeholder engagement across diverse communities—a resource I will share freely through the PMI Sydney Chapter.</w:t>
      </w:r>
    </w:p>
    <w:p>
      <w:pPr>
        <w:pStyle w:val="BodyText"/>
      </w:pPr>
      <w:r>
        <w:t xml:space="preserve">The financial aspect of this scholarship is equally crucial to my success. As an international professional navigating Australia's work visa requirements, I face significant educational barriers. The $18,500 scholarship amount would cover 70% of tuition fees at UTS while allowing me to maintain part-time consultancy work with a Sydney-based tech startup. Without this support, I would be forced to decline the master's opportunity and remain in my current role without the advanced credentials needed to contribute meaningfully to Australia Sydney's most complex projects.</w:t>
      </w:r>
    </w:p>
    <w:p>
      <w:pPr>
        <w:pStyle w:val="BodyText"/>
      </w:pPr>
      <w:r>
        <w:t xml:space="preserve">My professional philosophy centers on the transformative power of project management as a vehicle for social and economic progress—a perspective forged during my time working on community infrastructure projects in regional Queensland. I have witnessed how well-executed projects can revitalize neighborhoods, create jobs, and foster inclusive growth. In Australia Sydney specifically, I envision applying this philosophy to initiatives like the Barangaroo redevelopment's cultural engagement programs and the upcoming Sydney Metro Western Harbour Tunnel project. As a Project Manager with advanced qualifications, I will ensure these projects deliver not just physical infrastructure but also social capital that benefits all Sydneysiders.</w:t>
      </w:r>
    </w:p>
    <w:p>
      <w:pPr>
        <w:pStyle w:val="BodyText"/>
      </w:pPr>
      <w:r>
        <w:t xml:space="preserve">I am confident that my proven track record in delivering complex projects, strategic understanding of Australia Sydney's unique business landscape, and commitment to community-focused project management make me an ideal candidate for this scholarship. I have attached comprehensive documentation including my professional certifications, references from current Sydney-based industry leaders, and a detailed study plan demonstrating how this investment will yield significant returns for both the scholarship foundation and Australia's project management sector.</w:t>
      </w:r>
    </w:p>
    <w:p>
      <w:pPr>
        <w:pStyle w:val="BodyText"/>
      </w:pPr>
      <w:r>
        <w:t xml:space="preserve">Thank you for considering my Scholarship Application Letter. I welcome the opportunity to discuss how my vision aligns with your mission to elevate project management excellence in Australia Sydney. I am available at your convenience for an interview and can be reached via email or phone within the next 24 hours.</w:t>
      </w:r>
    </w:p>
    <w:p>
      <w:pPr>
        <w:pStyle w:val="BodyText"/>
      </w:pPr>
      <w:r>
        <w:t xml:space="preserve">Sincerely,</w:t>
      </w:r>
    </w:p>
    <w:p>
      <w:pPr>
        <w:pStyle w:val="BodyText"/>
      </w:pPr>
      <w:r>
        <w:t xml:space="preserve">[Your Full Name]</w:t>
      </w:r>
    </w:p>
    <w:p>
      <w:pPr>
        <w:pStyle w:val="BodyText"/>
      </w:pPr>
      <w:r>
        <w:t xml:space="preserve">Project Manager &amp; Future Certified Professional</w:t>
      </w:r>
    </w:p>
    <w:p>
      <w:pPr>
        <w:pStyle w:val="BodyText"/>
      </w:pPr>
      <w:r>
        <w:t xml:space="preserve">This Scholarship Application Letter is submitted for the International Project Management Excellence Scholarship, specifically supporting advanced training in Project Manager development within Australia Sydney's dynamic professional environment.</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roject Manager</dc:title>
  <dc:creator/>
  <dc:language>en</dc:language>
  <cp:keywords/>
  <dcterms:created xsi:type="dcterms:W3CDTF">2026-07-23T14:10:54Z</dcterms:created>
  <dcterms:modified xsi:type="dcterms:W3CDTF">2026-07-23T14:10:54Z</dcterms:modified>
</cp:coreProperties>
</file>

<file path=docProps/custom.xml><?xml version="1.0" encoding="utf-8"?>
<Properties xmlns="http://schemas.openxmlformats.org/officeDocument/2006/custom-properties" xmlns:vt="http://schemas.openxmlformats.org/officeDocument/2006/docPropsVTypes"/>
</file>